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nสวัสดีค่ะ No Caption</w:t>
      </w:r>
    </w:p>
    <w:p>
      <w:pPr>
        <w:pStyle w:val="BodyText"/>
      </w:pPr>
      <w:r>
        <w:t xml:space="preserve">(ผู้เข้าร่วมประชุมหญิง) สวัสดีค่ะ เดี๋ยวจะขอทดสอบระบบ Captions ก่อนนะคะ ช่วงต้นน่ะค่ะ เข้า Zoom ก่อนค่ะ จะได้ตั้งค่าตั้งค่าตัวให้มันใหญ่ ๆ หน่อยสวัสดีค่ะ เทสต์ระบบค่ะ ใหญ่สุดแล้วหรือ</w:t>
      </w:r>
    </w:p>
    <w:p>
      <w:pPr>
        <w:pStyle w:val="BodyText"/>
      </w:pPr>
      <w:r>
        <w:t xml:space="preserve">(ผู้เข้าร่วมประชุมชาย) ฮัลโหลสวัสดีครับ ฮัลโหลสวัสดีครับ ระบบใช้ได้นะ ฮัลโหล สวัสดีครับ Captions นี่ เรียบร้อยเลยคนพิมพ์ให้ครับ อ๋อ ขอบคุณ สวทช. มากครับฮัลโหล สวัสดีครับ ได้ยินไหมครับ ชัดเจนไหมครับ ฮัลโหลสัวสดีครับชัดเจนครบถ้วนไหมแต่ตอนนี้ Captions ยัง ตอนนี้เขาพิมพ์ให้เราหรือยัง เรายังไม่เปิดประชุม เขาพิมพืแล้วนี่นะ ขอบคุณมากครัเจ๋งดีเหมือนกันนะ Captions ของ ZOOM อาจารย์วันทนีย์สวัสดีค่ะ ได้ยินเสียงนะคะ</w:t>
      </w:r>
    </w:p>
    <w:p>
      <w:pPr>
        <w:pStyle w:val="BodyText"/>
      </w:pPr>
      <w:r>
        <w:t xml:space="preserve">(อาจารย์วันทนีย์) สวัสดีค่ะ อาจารย์วันทนีย์คะ มีวันนี้มีระบบ CC ด้วยนะคะ ตั้งค่าทาง Zoom นะคะ</w:t>
      </w:r>
    </w:p>
    <w:p>
      <w:pPr>
        <w:pStyle w:val="BodyText"/>
      </w:pPr>
      <w:r>
        <w:t xml:space="preserve">(ผู้เข้าร่วมประชุมหญิง) สวัสดีค่ะ ท่านประธานค่ะ สวัสดีค่ะอธิชาค่ะ</w:t>
      </w:r>
    </w:p>
    <w:p>
      <w:pPr>
        <w:pStyle w:val="BodyText"/>
      </w:pPr>
      <w:r>
        <w:t xml:space="preserve">(ผู้เข้าร่วมประชุมหญิง) สวัสดีค่ะทุกท่านค่ะ เห็นแต่คุณอธิชา</w:t>
      </w:r>
    </w:p>
    <w:p>
      <w:pPr>
        <w:pStyle w:val="BodyText"/>
      </w:pPr>
      <w:r>
        <w:t xml:space="preserve">(ผู้เข้าร่วมประชุมหญิง) ค่ะ เมื่อคืนโมโหมากเลย มันให้อัปเกรด อัปเกรด…อัปเกรดของโทรศัพท์ เครื่องคอมพิวเตอร์ใช่ไหม เราก็กด Save แหละ แล้วเราก็จะปิด มันก็บอกว่าอัปหน่อย 3 นาที เราก็อัปไปเช้ามาเปิดขึ้นมามันหายไปไหนหมดนะนี่</w:t>
      </w:r>
    </w:p>
    <w:p>
      <w:pPr>
        <w:pStyle w:val="BodyText"/>
      </w:pPr>
      <w:r>
        <w:t xml:space="preserve">(ผู้เข้าร่วมประชุมชาย) อะไรหายครับ</w:t>
      </w:r>
    </w:p>
    <w:p>
      <w:pPr>
        <w:pStyle w:val="BodyText"/>
      </w:pPr>
      <w:r>
        <w:t xml:space="preserve">(ผู้เข้าร่วมประชุมหญิง) เล่าความไม่เข้าท่าของตัวเองให้ฟังเล่าความเสร่อให้ฟัง</w:t>
      </w:r>
    </w:p>
    <w:p>
      <w:pPr>
        <w:pStyle w:val="BodyText"/>
      </w:pPr>
      <w:r>
        <w:t xml:space="preserve">(ผู้เข้าร่วมประชุมหญิง) สวัสดีค่ะ วันนี้พี่สุหน้าสดใสมาก</w:t>
      </w:r>
    </w:p>
    <w:p>
      <w:pPr>
        <w:pStyle w:val="BodyText"/>
      </w:pPr>
      <w:r>
        <w:t xml:space="preserve">(ผู้เข้าร่วมประชุมหญิง) น้องพี่ไม่ได้เปิดไฟ เข้าใจคำว่าสวยไม่ได้เปิดไฟ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</dc:title>
  <dc:creator/>
  <cp:keywords/>
  <dcterms:created xsi:type="dcterms:W3CDTF">2024-01-04T03:08:01Z</dcterms:created>
  <dcterms:modified xsi:type="dcterms:W3CDTF">2024-01-04T0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ุมภาพันธ์ 2566 เวลา 12.00 น.</vt:lpwstr>
  </property>
  <property fmtid="{D5CDD505-2E9C-101B-9397-08002B2CF9AE}" pid="3" name="subtitle">
    <vt:lpwstr/>
  </property>
</Properties>
</file>